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76DE" w:rsidRDefault="00E26D84" w:rsidP="00E26D84">
      <w:pPr>
        <w:jc w:val="center"/>
        <w:rPr>
          <w:bCs/>
          <w:smallCaps/>
          <w:sz w:val="56"/>
          <w:szCs w:val="56"/>
        </w:rPr>
      </w:pPr>
      <w:r w:rsidRPr="00E26D84">
        <w:rPr>
          <w:bCs/>
          <w:smallCaps/>
          <w:sz w:val="56"/>
          <w:szCs w:val="56"/>
        </w:rPr>
        <w:t>Delbert Nelson</w:t>
      </w:r>
    </w:p>
    <w:p w:rsidR="008C7DA6" w:rsidRPr="008C7DA6" w:rsidRDefault="008C7DA6" w:rsidP="00E26D84">
      <w:pPr>
        <w:jc w:val="center"/>
        <w:rPr>
          <w:b w:val="0"/>
          <w:bCs/>
          <w:i/>
          <w:smallCaps/>
          <w:sz w:val="32"/>
          <w:szCs w:val="56"/>
        </w:rPr>
      </w:pPr>
      <w:r w:rsidRPr="008C7DA6">
        <w:rPr>
          <w:b w:val="0"/>
          <w:bCs/>
          <w:i/>
          <w:smallCaps/>
          <w:sz w:val="32"/>
          <w:szCs w:val="56"/>
        </w:rPr>
        <w:t>Maintenance &amp; Equipment Operator</w:t>
      </w:r>
    </w:p>
    <w:p w:rsidR="00E26D84" w:rsidRPr="008C7DA6" w:rsidRDefault="00E26D84" w:rsidP="00E26D84">
      <w:pPr>
        <w:jc w:val="center"/>
        <w:rPr>
          <w:b w:val="0"/>
          <w:sz w:val="24"/>
        </w:rPr>
      </w:pPr>
      <w:r w:rsidRPr="008C7DA6">
        <w:rPr>
          <w:b w:val="0"/>
          <w:sz w:val="24"/>
        </w:rPr>
        <w:t>dnelson@wwrfresource.com</w:t>
      </w:r>
    </w:p>
    <w:p w:rsidR="00E26D84" w:rsidRPr="008C7DA6" w:rsidRDefault="00E26D84" w:rsidP="00E26D84">
      <w:pPr>
        <w:jc w:val="center"/>
        <w:rPr>
          <w:bCs/>
          <w:smallCaps/>
          <w:sz w:val="96"/>
          <w:szCs w:val="56"/>
        </w:rPr>
        <w:sectPr w:rsidR="00E26D84" w:rsidRPr="008C7DA6" w:rsidSect="00E26D84"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5C76DE" w:rsidRPr="008C7DA6" w:rsidRDefault="00430A2F" w:rsidP="009C4C33">
      <w:pPr>
        <w:tabs>
          <w:tab w:val="right" w:pos="10080"/>
        </w:tabs>
        <w:ind w:left="360"/>
        <w:rPr>
          <w:b w:val="0"/>
          <w:sz w:val="24"/>
        </w:rPr>
      </w:pPr>
      <w:r>
        <w:rPr>
          <w:b w:val="0"/>
          <w:i/>
          <w:sz w:val="24"/>
        </w:rPr>
        <w:lastRenderedPageBreak/>
        <w:t>316-847-3473</w:t>
      </w:r>
      <w:r w:rsidR="009C4C33" w:rsidRPr="008C7DA6">
        <w:rPr>
          <w:b w:val="0"/>
          <w:sz w:val="24"/>
        </w:rPr>
        <w:tab/>
        <w:t xml:space="preserve">Wichita, </w:t>
      </w:r>
      <w:r w:rsidR="00E26D84" w:rsidRPr="008C7DA6">
        <w:rPr>
          <w:b w:val="0"/>
          <w:sz w:val="24"/>
        </w:rPr>
        <w:t>Kansas</w:t>
      </w:r>
    </w:p>
    <w:p w:rsidR="009C169B" w:rsidRDefault="009C169B" w:rsidP="00AD0567">
      <w:pPr>
        <w:ind w:left="374" w:hanging="374"/>
        <w:rPr>
          <w:b w:val="0"/>
          <w:bCs/>
        </w:rPr>
      </w:pPr>
    </w:p>
    <w:p w:rsidR="005C76DE" w:rsidRPr="00B524B5" w:rsidRDefault="00434DCA" w:rsidP="009C4C33">
      <w:pPr>
        <w:ind w:left="374" w:hanging="14"/>
        <w:rPr>
          <w:sz w:val="24"/>
          <w:szCs w:val="24"/>
        </w:rPr>
        <w:sectPr w:rsidR="005C76DE" w:rsidRPr="00B524B5" w:rsidSect="00E26D84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 w:rsidRPr="00DF041B">
        <w:rPr>
          <w:sz w:val="24"/>
          <w:szCs w:val="24"/>
        </w:rPr>
        <w:t>S</w:t>
      </w:r>
      <w:r w:rsidR="00185C27">
        <w:rPr>
          <w:sz w:val="24"/>
          <w:szCs w:val="24"/>
        </w:rPr>
        <w:t>ummary</w:t>
      </w:r>
      <w:r w:rsidRPr="00DF041B">
        <w:rPr>
          <w:sz w:val="24"/>
          <w:szCs w:val="24"/>
        </w:rPr>
        <w:t xml:space="preserve"> </w:t>
      </w:r>
      <w:r w:rsidR="00185C27">
        <w:rPr>
          <w:sz w:val="24"/>
          <w:szCs w:val="24"/>
        </w:rPr>
        <w:t>of</w:t>
      </w:r>
      <w:r w:rsidRPr="00DF041B">
        <w:rPr>
          <w:sz w:val="24"/>
          <w:szCs w:val="24"/>
        </w:rPr>
        <w:t xml:space="preserve"> Q</w:t>
      </w:r>
      <w:r w:rsidR="00185C27">
        <w:rPr>
          <w:sz w:val="24"/>
          <w:szCs w:val="24"/>
        </w:rPr>
        <w:t>ualifications</w:t>
      </w:r>
    </w:p>
    <w:p w:rsidR="00B524B5" w:rsidRPr="00B524B5" w:rsidRDefault="00E26D84" w:rsidP="009C4C33">
      <w:pPr>
        <w:numPr>
          <w:ilvl w:val="0"/>
          <w:numId w:val="6"/>
        </w:numPr>
        <w:tabs>
          <w:tab w:val="clear" w:pos="720"/>
        </w:tabs>
        <w:ind w:left="1080" w:right="720"/>
      </w:pPr>
      <w:r>
        <w:rPr>
          <w:b w:val="0"/>
          <w:bCs/>
        </w:rPr>
        <w:lastRenderedPageBreak/>
        <w:t>Extensive experience</w:t>
      </w:r>
      <w:r w:rsidR="00B524B5">
        <w:rPr>
          <w:b w:val="0"/>
          <w:bCs/>
        </w:rPr>
        <w:t xml:space="preserve"> repair</w:t>
      </w:r>
      <w:r>
        <w:rPr>
          <w:b w:val="0"/>
          <w:bCs/>
        </w:rPr>
        <w:t>ing</w:t>
      </w:r>
      <w:r w:rsidR="00B524B5">
        <w:rPr>
          <w:b w:val="0"/>
          <w:bCs/>
        </w:rPr>
        <w:t xml:space="preserve"> electric motors and conveyor belts</w:t>
      </w:r>
      <w:r>
        <w:rPr>
          <w:b w:val="0"/>
          <w:bCs/>
        </w:rPr>
        <w:t xml:space="preserve"> in high use environments.</w:t>
      </w:r>
    </w:p>
    <w:p w:rsidR="00B524B5" w:rsidRPr="00B524B5" w:rsidRDefault="00B524B5" w:rsidP="009C4C33">
      <w:pPr>
        <w:numPr>
          <w:ilvl w:val="0"/>
          <w:numId w:val="6"/>
        </w:numPr>
        <w:tabs>
          <w:tab w:val="clear" w:pos="720"/>
        </w:tabs>
        <w:ind w:left="1080" w:right="720"/>
      </w:pPr>
      <w:r>
        <w:rPr>
          <w:b w:val="0"/>
          <w:bCs/>
        </w:rPr>
        <w:t>General building maintenance including repair of doors, windows, drywall, and paint.</w:t>
      </w:r>
    </w:p>
    <w:p w:rsidR="005C76DE" w:rsidRPr="007A6C3A" w:rsidRDefault="005C76DE" w:rsidP="009C4C33">
      <w:pPr>
        <w:numPr>
          <w:ilvl w:val="0"/>
          <w:numId w:val="6"/>
        </w:numPr>
        <w:tabs>
          <w:tab w:val="clear" w:pos="720"/>
        </w:tabs>
        <w:ind w:left="1080" w:right="720"/>
      </w:pPr>
      <w:r>
        <w:rPr>
          <w:b w:val="0"/>
          <w:bCs/>
        </w:rPr>
        <w:t>Finish carpentry work</w:t>
      </w:r>
      <w:r w:rsidR="00B524B5">
        <w:rPr>
          <w:b w:val="0"/>
          <w:bCs/>
        </w:rPr>
        <w:t xml:space="preserve"> for</w:t>
      </w:r>
      <w:r>
        <w:rPr>
          <w:b w:val="0"/>
          <w:bCs/>
        </w:rPr>
        <w:t xml:space="preserve"> residential and commercial</w:t>
      </w:r>
      <w:r w:rsidR="00B524B5">
        <w:rPr>
          <w:b w:val="0"/>
          <w:bCs/>
        </w:rPr>
        <w:t xml:space="preserve"> clients.</w:t>
      </w:r>
    </w:p>
    <w:p w:rsidR="005C76DE" w:rsidRPr="007A6C3A" w:rsidRDefault="005C76DE" w:rsidP="009C4C33">
      <w:pPr>
        <w:numPr>
          <w:ilvl w:val="0"/>
          <w:numId w:val="6"/>
        </w:numPr>
        <w:tabs>
          <w:tab w:val="clear" w:pos="720"/>
        </w:tabs>
        <w:ind w:left="1080" w:right="720"/>
      </w:pPr>
      <w:r>
        <w:rPr>
          <w:b w:val="0"/>
          <w:bCs/>
        </w:rPr>
        <w:t>Sewing machine operator one to six needle machines</w:t>
      </w:r>
      <w:r w:rsidR="00B524B5">
        <w:rPr>
          <w:b w:val="0"/>
          <w:bCs/>
        </w:rPr>
        <w:t>.</w:t>
      </w:r>
    </w:p>
    <w:p w:rsidR="005C76DE" w:rsidRPr="00B477EC" w:rsidRDefault="005C76DE" w:rsidP="009C4C33">
      <w:pPr>
        <w:numPr>
          <w:ilvl w:val="0"/>
          <w:numId w:val="6"/>
        </w:numPr>
        <w:tabs>
          <w:tab w:val="clear" w:pos="720"/>
        </w:tabs>
        <w:ind w:left="1080" w:right="720"/>
      </w:pPr>
      <w:r>
        <w:rPr>
          <w:b w:val="0"/>
          <w:bCs/>
        </w:rPr>
        <w:t xml:space="preserve">Finish painter </w:t>
      </w:r>
      <w:r w:rsidR="00B524B5">
        <w:rPr>
          <w:b w:val="0"/>
          <w:bCs/>
        </w:rPr>
        <w:t>can utilize multiple processes and techniques.</w:t>
      </w:r>
    </w:p>
    <w:p w:rsidR="005C76DE" w:rsidRPr="00B524B5" w:rsidRDefault="00B524B5" w:rsidP="009C4C33">
      <w:pPr>
        <w:numPr>
          <w:ilvl w:val="0"/>
          <w:numId w:val="6"/>
        </w:numPr>
        <w:tabs>
          <w:tab w:val="clear" w:pos="720"/>
        </w:tabs>
        <w:ind w:left="1080" w:right="720"/>
      </w:pPr>
      <w:r>
        <w:rPr>
          <w:b w:val="0"/>
          <w:bCs/>
        </w:rPr>
        <w:t xml:space="preserve">Equipment operator with experience using forklifts, </w:t>
      </w:r>
      <w:r w:rsidR="005C76DE">
        <w:rPr>
          <w:b w:val="0"/>
          <w:bCs/>
        </w:rPr>
        <w:t>bob cats</w:t>
      </w:r>
      <w:r>
        <w:rPr>
          <w:b w:val="0"/>
          <w:bCs/>
        </w:rPr>
        <w:t>, b</w:t>
      </w:r>
      <w:r w:rsidR="005C76DE" w:rsidRPr="00B524B5">
        <w:rPr>
          <w:b w:val="0"/>
          <w:bCs/>
        </w:rPr>
        <w:t>ack hoe</w:t>
      </w:r>
      <w:r>
        <w:rPr>
          <w:b w:val="0"/>
          <w:bCs/>
        </w:rPr>
        <w:t>s</w:t>
      </w:r>
      <w:r w:rsidR="005C76DE" w:rsidRPr="00B524B5">
        <w:rPr>
          <w:b w:val="0"/>
          <w:bCs/>
        </w:rPr>
        <w:t>, track hoe</w:t>
      </w:r>
      <w:r>
        <w:rPr>
          <w:b w:val="0"/>
          <w:bCs/>
        </w:rPr>
        <w:t>s</w:t>
      </w:r>
      <w:r w:rsidR="005C76DE" w:rsidRPr="00B524B5">
        <w:rPr>
          <w:b w:val="0"/>
          <w:bCs/>
        </w:rPr>
        <w:t>, front-end loader</w:t>
      </w:r>
      <w:r>
        <w:rPr>
          <w:b w:val="0"/>
          <w:bCs/>
        </w:rPr>
        <w:t xml:space="preserve">, </w:t>
      </w:r>
      <w:proofErr w:type="gramStart"/>
      <w:r>
        <w:rPr>
          <w:b w:val="0"/>
          <w:bCs/>
        </w:rPr>
        <w:t>ditch</w:t>
      </w:r>
      <w:proofErr w:type="gramEnd"/>
      <w:r>
        <w:rPr>
          <w:b w:val="0"/>
          <w:bCs/>
        </w:rPr>
        <w:t xml:space="preserve"> witches. </w:t>
      </w:r>
      <w:r w:rsidR="005C76DE" w:rsidRPr="00B524B5">
        <w:rPr>
          <w:b w:val="0"/>
          <w:bCs/>
        </w:rPr>
        <w:t>all types of mowers</w:t>
      </w:r>
    </w:p>
    <w:p w:rsidR="00B524B5" w:rsidRDefault="00B524B5" w:rsidP="009C4C33">
      <w:pPr>
        <w:numPr>
          <w:ilvl w:val="0"/>
          <w:numId w:val="6"/>
        </w:numPr>
        <w:tabs>
          <w:tab w:val="clear" w:pos="720"/>
        </w:tabs>
        <w:ind w:left="1080" w:right="720"/>
        <w:rPr>
          <w:b w:val="0"/>
          <w:bCs/>
        </w:rPr>
      </w:pPr>
      <w:r>
        <w:rPr>
          <w:b w:val="0"/>
          <w:bCs/>
        </w:rPr>
        <w:t>Experienced landscaper can design and install pools and lawn ornaments, maintain shrubs and trees, and work on all types of mowers.</w:t>
      </w:r>
    </w:p>
    <w:p w:rsidR="005C76DE" w:rsidRPr="00B524B5" w:rsidRDefault="005C76DE" w:rsidP="009C4C33">
      <w:pPr>
        <w:numPr>
          <w:ilvl w:val="0"/>
          <w:numId w:val="6"/>
        </w:numPr>
        <w:tabs>
          <w:tab w:val="clear" w:pos="720"/>
        </w:tabs>
        <w:spacing w:after="100" w:afterAutospacing="1"/>
        <w:ind w:left="1080" w:right="720"/>
        <w:rPr>
          <w:b w:val="0"/>
          <w:bCs/>
        </w:rPr>
        <w:sectPr w:rsidR="005C76DE" w:rsidRPr="00B524B5" w:rsidSect="00E26D84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>
        <w:rPr>
          <w:b w:val="0"/>
          <w:bCs/>
        </w:rPr>
        <w:t xml:space="preserve">Concrete </w:t>
      </w:r>
      <w:r w:rsidR="00B524B5">
        <w:rPr>
          <w:b w:val="0"/>
          <w:bCs/>
        </w:rPr>
        <w:t xml:space="preserve">laborer capable of working foundations and flat surfaces using bull floats and </w:t>
      </w:r>
      <w:proofErr w:type="spellStart"/>
      <w:proofErr w:type="gramStart"/>
      <w:r w:rsidR="00B524B5">
        <w:rPr>
          <w:b w:val="0"/>
          <w:bCs/>
        </w:rPr>
        <w:t>fresno</w:t>
      </w:r>
      <w:proofErr w:type="spellEnd"/>
      <w:proofErr w:type="gramEnd"/>
      <w:r w:rsidR="00B524B5">
        <w:rPr>
          <w:b w:val="0"/>
          <w:bCs/>
        </w:rPr>
        <w:t xml:space="preserve"> finishes.</w:t>
      </w:r>
    </w:p>
    <w:p w:rsidR="00383A26" w:rsidRDefault="005671D5" w:rsidP="009C4C33">
      <w:pPr>
        <w:ind w:left="360"/>
        <w:rPr>
          <w:sz w:val="24"/>
          <w:szCs w:val="24"/>
        </w:rPr>
      </w:pPr>
      <w:r>
        <w:rPr>
          <w:sz w:val="24"/>
          <w:szCs w:val="24"/>
        </w:rPr>
        <w:lastRenderedPageBreak/>
        <w:t>Work History</w:t>
      </w:r>
    </w:p>
    <w:p w:rsidR="00AB0C88" w:rsidRPr="009C4C33" w:rsidRDefault="00AB0C88" w:rsidP="00AB0C88">
      <w:pPr>
        <w:tabs>
          <w:tab w:val="left" w:pos="3600"/>
          <w:tab w:val="left" w:pos="5760"/>
          <w:tab w:val="right" w:pos="10080"/>
        </w:tabs>
        <w:ind w:left="1080" w:right="720" w:hanging="374"/>
        <w:rPr>
          <w:b w:val="0"/>
          <w:bCs/>
        </w:rPr>
      </w:pPr>
      <w:r>
        <w:rPr>
          <w:b w:val="0"/>
          <w:i/>
        </w:rPr>
        <w:t>Painter</w:t>
      </w:r>
      <w:r w:rsidRPr="009C4C33">
        <w:rPr>
          <w:b w:val="0"/>
          <w:bCs/>
        </w:rPr>
        <w:t xml:space="preserve"> </w:t>
      </w:r>
      <w:r>
        <w:rPr>
          <w:b w:val="0"/>
          <w:bCs/>
        </w:rPr>
        <w:tab/>
      </w:r>
      <w:r>
        <w:rPr>
          <w:b w:val="0"/>
          <w:bCs/>
        </w:rPr>
        <w:t>Wildcat Painting</w:t>
      </w:r>
      <w:r>
        <w:rPr>
          <w:b w:val="0"/>
          <w:bCs/>
        </w:rPr>
        <w:tab/>
        <w:t>Winfield, KS</w:t>
      </w:r>
      <w:r>
        <w:rPr>
          <w:b w:val="0"/>
          <w:bCs/>
        </w:rPr>
        <w:tab/>
        <w:t>201</w:t>
      </w:r>
      <w:r>
        <w:rPr>
          <w:b w:val="0"/>
          <w:bCs/>
        </w:rPr>
        <w:t>7</w:t>
      </w:r>
      <w:r>
        <w:rPr>
          <w:b w:val="0"/>
          <w:bCs/>
        </w:rPr>
        <w:t xml:space="preserve"> through </w:t>
      </w:r>
      <w:r>
        <w:rPr>
          <w:b w:val="0"/>
          <w:bCs/>
        </w:rPr>
        <w:t>2018</w:t>
      </w:r>
    </w:p>
    <w:p w:rsidR="00AB0C88" w:rsidRDefault="00AB0C88" w:rsidP="00AB0C88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Paint commercial buildings up to several 1000 sq. ft. in surface area.</w:t>
      </w:r>
    </w:p>
    <w:p w:rsidR="00AB0C88" w:rsidRDefault="00AB0C88" w:rsidP="00AB0C88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Operate all power tools related to painting and finishing.</w:t>
      </w:r>
    </w:p>
    <w:p w:rsidR="00AB0C88" w:rsidRDefault="00AB0C88" w:rsidP="00AB0C88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 xml:space="preserve">Cut all angles, including backwards, such as needed for crown </w:t>
      </w:r>
      <w:proofErr w:type="spellStart"/>
      <w:r>
        <w:rPr>
          <w:b w:val="0"/>
          <w:bCs/>
        </w:rPr>
        <w:t>moulding</w:t>
      </w:r>
      <w:proofErr w:type="spellEnd"/>
      <w:r>
        <w:rPr>
          <w:b w:val="0"/>
          <w:bCs/>
        </w:rPr>
        <w:t>.</w:t>
      </w:r>
      <w:bookmarkStart w:id="0" w:name="_GoBack"/>
      <w:bookmarkEnd w:id="0"/>
    </w:p>
    <w:p w:rsidR="00AB0C88" w:rsidRPr="009C4C33" w:rsidRDefault="00AB0C88" w:rsidP="00AB0C88">
      <w:pPr>
        <w:tabs>
          <w:tab w:val="left" w:pos="3600"/>
          <w:tab w:val="left" w:pos="5760"/>
          <w:tab w:val="right" w:pos="10080"/>
        </w:tabs>
        <w:spacing w:before="100" w:beforeAutospacing="1"/>
        <w:ind w:left="1080" w:right="720" w:hanging="374"/>
        <w:rPr>
          <w:b w:val="0"/>
          <w:bCs/>
        </w:rPr>
      </w:pPr>
      <w:r w:rsidRPr="00B524B5">
        <w:rPr>
          <w:b w:val="0"/>
          <w:i/>
        </w:rPr>
        <w:t>Floor Technician</w:t>
      </w:r>
      <w:r w:rsidRPr="009C4C33">
        <w:rPr>
          <w:b w:val="0"/>
          <w:bCs/>
        </w:rPr>
        <w:t xml:space="preserve"> </w:t>
      </w:r>
      <w:r>
        <w:rPr>
          <w:b w:val="0"/>
          <w:bCs/>
        </w:rPr>
        <w:tab/>
      </w:r>
      <w:r w:rsidRPr="009C4C33">
        <w:rPr>
          <w:b w:val="0"/>
          <w:bCs/>
        </w:rPr>
        <w:t>State of Kansas</w:t>
      </w:r>
      <w:r>
        <w:rPr>
          <w:b w:val="0"/>
          <w:bCs/>
        </w:rPr>
        <w:tab/>
        <w:t>Winfield, KS</w:t>
      </w:r>
      <w:r>
        <w:rPr>
          <w:b w:val="0"/>
          <w:bCs/>
        </w:rPr>
        <w:tab/>
        <w:t xml:space="preserve">Fall 2016 through </w:t>
      </w:r>
      <w:proofErr w:type="spellStart"/>
      <w:r>
        <w:rPr>
          <w:b w:val="0"/>
          <w:bCs/>
        </w:rPr>
        <w:t>Mid 2017</w:t>
      </w:r>
      <w:proofErr w:type="spellEnd"/>
    </w:p>
    <w:p w:rsidR="00AB0C88" w:rsidRDefault="00AB0C88" w:rsidP="00AB0C88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Recognized for maintaining superb floor condition throughout multiple buildings.</w:t>
      </w:r>
    </w:p>
    <w:p w:rsidR="00AB0C88" w:rsidRDefault="00AB0C88" w:rsidP="00AB0C88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Performed all phases of floor maintenance, including stripping, waxing, and buffing.</w:t>
      </w:r>
    </w:p>
    <w:p w:rsidR="00AB0C88" w:rsidRDefault="00AB0C88" w:rsidP="00AB0C88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Cared for finished tile and concrete floors by sweeping and mopping on a daily basis.</w:t>
      </w:r>
    </w:p>
    <w:p w:rsidR="00AB0C88" w:rsidRDefault="00AB0C88" w:rsidP="00AB0C88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spacing w:after="100" w:afterAutospacing="1"/>
        <w:ind w:left="1080" w:right="720"/>
        <w:rPr>
          <w:b w:val="0"/>
          <w:bCs/>
        </w:rPr>
      </w:pPr>
      <w:r>
        <w:rPr>
          <w:b w:val="0"/>
          <w:bCs/>
        </w:rPr>
        <w:t>Maintained supplies for all equipment and stocked chemicals as needed.</w:t>
      </w:r>
    </w:p>
    <w:p w:rsidR="00B524B5" w:rsidRPr="00B07D2B" w:rsidRDefault="00B524B5" w:rsidP="009C4C33">
      <w:pPr>
        <w:tabs>
          <w:tab w:val="left" w:pos="3600"/>
          <w:tab w:val="left" w:pos="5760"/>
          <w:tab w:val="right" w:pos="10080"/>
        </w:tabs>
        <w:ind w:left="1080" w:right="720" w:hanging="374"/>
      </w:pPr>
      <w:r>
        <w:rPr>
          <w:b w:val="0"/>
          <w:i/>
        </w:rPr>
        <w:t>Machine Operator</w:t>
      </w:r>
      <w:r w:rsidR="009C4C33" w:rsidRPr="009C4C33">
        <w:rPr>
          <w:b w:val="0"/>
          <w:bCs/>
        </w:rPr>
        <w:t xml:space="preserve"> </w:t>
      </w:r>
      <w:r w:rsidR="009C4C33">
        <w:rPr>
          <w:b w:val="0"/>
          <w:bCs/>
        </w:rPr>
        <w:tab/>
      </w:r>
      <w:r w:rsidR="009C4C33" w:rsidRPr="009C4C33">
        <w:rPr>
          <w:b w:val="0"/>
          <w:bCs/>
        </w:rPr>
        <w:t>KCI</w:t>
      </w:r>
      <w:r w:rsidR="009C4C33">
        <w:rPr>
          <w:b w:val="0"/>
          <w:bCs/>
        </w:rPr>
        <w:tab/>
      </w:r>
      <w:r>
        <w:rPr>
          <w:b w:val="0"/>
          <w:bCs/>
        </w:rPr>
        <w:t>Hutchinson, KS</w:t>
      </w:r>
      <w:r>
        <w:rPr>
          <w:b w:val="0"/>
          <w:bCs/>
        </w:rPr>
        <w:tab/>
        <w:t>2012 through 2015</w:t>
      </w:r>
    </w:p>
    <w:p w:rsidR="00B524B5" w:rsidRDefault="00B524B5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 xml:space="preserve">Cut, </w:t>
      </w:r>
      <w:proofErr w:type="spellStart"/>
      <w:r>
        <w:rPr>
          <w:b w:val="0"/>
          <w:bCs/>
        </w:rPr>
        <w:t>fabbed</w:t>
      </w:r>
      <w:proofErr w:type="spellEnd"/>
      <w:r>
        <w:rPr>
          <w:b w:val="0"/>
          <w:bCs/>
        </w:rPr>
        <w:t>, and sewed all stages of jeans and t-shirts.</w:t>
      </w:r>
    </w:p>
    <w:p w:rsidR="00B524B5" w:rsidRDefault="00B524B5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spacing w:after="100" w:afterAutospacing="1"/>
        <w:ind w:left="1080" w:right="720"/>
        <w:rPr>
          <w:b w:val="0"/>
          <w:bCs/>
        </w:rPr>
      </w:pPr>
      <w:r>
        <w:rPr>
          <w:b w:val="0"/>
          <w:bCs/>
        </w:rPr>
        <w:t>Maintained industrial grade multi-head sewing machines.</w:t>
      </w:r>
    </w:p>
    <w:p w:rsidR="00B524B5" w:rsidRPr="00B07D2B" w:rsidRDefault="00B524B5" w:rsidP="009C4C33">
      <w:pPr>
        <w:tabs>
          <w:tab w:val="left" w:pos="3600"/>
          <w:tab w:val="left" w:pos="5760"/>
          <w:tab w:val="right" w:pos="10080"/>
        </w:tabs>
        <w:ind w:left="735" w:right="720"/>
      </w:pPr>
      <w:r>
        <w:rPr>
          <w:b w:val="0"/>
          <w:i/>
        </w:rPr>
        <w:t>Maintenance</w:t>
      </w:r>
      <w:r w:rsidR="009C4C33" w:rsidRPr="009C4C33">
        <w:rPr>
          <w:b w:val="0"/>
          <w:bCs/>
        </w:rPr>
        <w:t xml:space="preserve"> </w:t>
      </w:r>
      <w:r w:rsidR="009C4C33">
        <w:rPr>
          <w:b w:val="0"/>
          <w:bCs/>
        </w:rPr>
        <w:tab/>
      </w:r>
      <w:r w:rsidR="009C4C33" w:rsidRPr="009C4C33">
        <w:rPr>
          <w:b w:val="0"/>
          <w:bCs/>
        </w:rPr>
        <w:t>Cal-Maine Foods</w:t>
      </w:r>
      <w:r w:rsidR="009C4C33">
        <w:rPr>
          <w:b w:val="0"/>
          <w:bCs/>
        </w:rPr>
        <w:tab/>
      </w:r>
      <w:r>
        <w:rPr>
          <w:b w:val="0"/>
          <w:bCs/>
        </w:rPr>
        <w:t>Chase, KS</w:t>
      </w:r>
      <w:r w:rsidR="009C4C33">
        <w:rPr>
          <w:b w:val="0"/>
          <w:bCs/>
        </w:rPr>
        <w:tab/>
      </w:r>
      <w:r w:rsidR="00E26D84">
        <w:rPr>
          <w:b w:val="0"/>
          <w:bCs/>
        </w:rPr>
        <w:t>2011 through 2012</w:t>
      </w:r>
    </w:p>
    <w:p w:rsidR="00E26D84" w:rsidRDefault="00E26D84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Ensured maximum uptime of production line by maintaining feed lines for 4 houses.</w:t>
      </w:r>
    </w:p>
    <w:p w:rsidR="00E26D84" w:rsidRDefault="00E26D84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Fixed water and feed lines running to over 800,000 chickens.</w:t>
      </w:r>
    </w:p>
    <w:p w:rsidR="00E26D84" w:rsidRDefault="00E26D84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Maintained conveyor belts carrying fresh eggs by fixing and replacing motors as needed.</w:t>
      </w:r>
    </w:p>
    <w:p w:rsidR="00E26D84" w:rsidRDefault="00E26D84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spacing w:after="100" w:afterAutospacing="1"/>
        <w:ind w:left="1080" w:right="720"/>
        <w:rPr>
          <w:b w:val="0"/>
          <w:bCs/>
        </w:rPr>
      </w:pPr>
      <w:r>
        <w:rPr>
          <w:b w:val="0"/>
          <w:bCs/>
        </w:rPr>
        <w:t>Welded braces and fixed electrical counters.</w:t>
      </w:r>
    </w:p>
    <w:p w:rsidR="00B524B5" w:rsidRPr="009C4C33" w:rsidRDefault="00E26D84" w:rsidP="009C4C33">
      <w:pPr>
        <w:tabs>
          <w:tab w:val="left" w:pos="3600"/>
          <w:tab w:val="left" w:pos="5760"/>
          <w:tab w:val="right" w:pos="10080"/>
        </w:tabs>
        <w:ind w:left="735" w:right="720"/>
        <w:rPr>
          <w:b w:val="0"/>
          <w:bCs/>
          <w:i/>
        </w:rPr>
      </w:pPr>
      <w:r w:rsidRPr="00E26D84">
        <w:rPr>
          <w:b w:val="0"/>
          <w:bCs/>
          <w:i/>
        </w:rPr>
        <w:t>Head of Maintenance</w:t>
      </w:r>
      <w:r w:rsidR="009C4C33">
        <w:rPr>
          <w:b w:val="0"/>
          <w:bCs/>
          <w:i/>
        </w:rPr>
        <w:tab/>
      </w:r>
      <w:r w:rsidR="00B524B5" w:rsidRPr="009C4C33">
        <w:rPr>
          <w:b w:val="0"/>
        </w:rPr>
        <w:t>Holiday Inn</w:t>
      </w:r>
      <w:r w:rsidR="009C4C33">
        <w:rPr>
          <w:b w:val="0"/>
        </w:rPr>
        <w:tab/>
      </w:r>
      <w:r>
        <w:rPr>
          <w:b w:val="0"/>
          <w:bCs/>
        </w:rPr>
        <w:t>Wichita, KS</w:t>
      </w:r>
      <w:r w:rsidR="009C4C33">
        <w:rPr>
          <w:b w:val="0"/>
          <w:bCs/>
        </w:rPr>
        <w:tab/>
        <w:t xml:space="preserve">2014 through </w:t>
      </w:r>
      <w:r w:rsidR="00B524B5">
        <w:rPr>
          <w:b w:val="0"/>
          <w:bCs/>
        </w:rPr>
        <w:t>2015</w:t>
      </w:r>
    </w:p>
    <w:p w:rsidR="00B524B5" w:rsidRDefault="00B524B5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Fixed doors and windows and replaced them as needed.</w:t>
      </w:r>
    </w:p>
    <w:p w:rsidR="00E26D84" w:rsidRDefault="00E26D84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Repaired drywall and painted finished surfaces as needed.</w:t>
      </w:r>
    </w:p>
    <w:p w:rsidR="00E26D84" w:rsidRDefault="00E26D84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spacing w:after="100" w:afterAutospacing="1"/>
        <w:ind w:left="1080" w:right="720"/>
        <w:rPr>
          <w:b w:val="0"/>
          <w:bCs/>
        </w:rPr>
      </w:pPr>
      <w:r>
        <w:rPr>
          <w:b w:val="0"/>
          <w:bCs/>
        </w:rPr>
        <w:t xml:space="preserve">Finished carpentry tasks as needed. </w:t>
      </w:r>
    </w:p>
    <w:p w:rsidR="00BE3416" w:rsidRPr="009C4C33" w:rsidRDefault="00E26D84" w:rsidP="009C4C33">
      <w:pPr>
        <w:tabs>
          <w:tab w:val="left" w:pos="3600"/>
          <w:tab w:val="left" w:pos="5760"/>
          <w:tab w:val="right" w:pos="10080"/>
        </w:tabs>
        <w:ind w:left="1080" w:right="720" w:hanging="374"/>
        <w:rPr>
          <w:b w:val="0"/>
          <w:bCs/>
          <w:i/>
        </w:rPr>
      </w:pPr>
      <w:r w:rsidRPr="00E26D84">
        <w:rPr>
          <w:b w:val="0"/>
          <w:bCs/>
          <w:i/>
        </w:rPr>
        <w:t>Painter</w:t>
      </w:r>
      <w:r w:rsidR="009C4C33">
        <w:rPr>
          <w:b w:val="0"/>
          <w:bCs/>
          <w:i/>
        </w:rPr>
        <w:tab/>
      </w:r>
      <w:r w:rsidR="00C12256" w:rsidRPr="009C4C33">
        <w:rPr>
          <w:b w:val="0"/>
        </w:rPr>
        <w:t>Century RBP Hillman</w:t>
      </w:r>
      <w:r w:rsidR="009C4C33">
        <w:tab/>
      </w:r>
      <w:r>
        <w:rPr>
          <w:b w:val="0"/>
          <w:bCs/>
        </w:rPr>
        <w:t>Wichita, KS</w:t>
      </w:r>
      <w:r w:rsidR="009C4C33">
        <w:rPr>
          <w:b w:val="0"/>
          <w:bCs/>
        </w:rPr>
        <w:tab/>
        <w:t xml:space="preserve">2010 through </w:t>
      </w:r>
      <w:r w:rsidR="004A0353">
        <w:rPr>
          <w:b w:val="0"/>
          <w:bCs/>
        </w:rPr>
        <w:t>2012</w:t>
      </w:r>
    </w:p>
    <w:p w:rsidR="00E26D84" w:rsidRDefault="004A0353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Paint</w:t>
      </w:r>
      <w:r w:rsidR="00E26D84">
        <w:rPr>
          <w:b w:val="0"/>
          <w:bCs/>
        </w:rPr>
        <w:t>ed</w:t>
      </w:r>
      <w:r>
        <w:rPr>
          <w:b w:val="0"/>
          <w:bCs/>
        </w:rPr>
        <w:t xml:space="preserve"> </w:t>
      </w:r>
      <w:r w:rsidR="00E26D84">
        <w:rPr>
          <w:b w:val="0"/>
          <w:bCs/>
        </w:rPr>
        <w:t>residential projects and commercial hospitals.</w:t>
      </w:r>
    </w:p>
    <w:p w:rsidR="004A0353" w:rsidRDefault="00E26D84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 xml:space="preserve">Cut-in, </w:t>
      </w:r>
      <w:r w:rsidR="00190CC2">
        <w:rPr>
          <w:b w:val="0"/>
          <w:bCs/>
        </w:rPr>
        <w:t>paint</w:t>
      </w:r>
      <w:r>
        <w:rPr>
          <w:b w:val="0"/>
          <w:bCs/>
        </w:rPr>
        <w:t>ed</w:t>
      </w:r>
      <w:r w:rsidR="00190CC2">
        <w:rPr>
          <w:b w:val="0"/>
          <w:bCs/>
        </w:rPr>
        <w:t xml:space="preserve">, </w:t>
      </w:r>
      <w:r>
        <w:rPr>
          <w:b w:val="0"/>
          <w:bCs/>
        </w:rPr>
        <w:t xml:space="preserve">and </w:t>
      </w:r>
      <w:r w:rsidR="00190CC2">
        <w:rPr>
          <w:b w:val="0"/>
          <w:bCs/>
        </w:rPr>
        <w:t>roll</w:t>
      </w:r>
      <w:r>
        <w:rPr>
          <w:b w:val="0"/>
          <w:bCs/>
        </w:rPr>
        <w:t>ed</w:t>
      </w:r>
      <w:r w:rsidR="00190CC2">
        <w:rPr>
          <w:b w:val="0"/>
          <w:bCs/>
        </w:rPr>
        <w:t xml:space="preserve"> walls</w:t>
      </w:r>
      <w:r>
        <w:rPr>
          <w:b w:val="0"/>
          <w:bCs/>
        </w:rPr>
        <w:t xml:space="preserve"> with fresh paint.</w:t>
      </w:r>
    </w:p>
    <w:p w:rsidR="00190CC2" w:rsidRDefault="00AC4177" w:rsidP="009C4C33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ind w:left="1080" w:right="720"/>
        <w:rPr>
          <w:b w:val="0"/>
          <w:bCs/>
        </w:rPr>
      </w:pPr>
      <w:r>
        <w:rPr>
          <w:b w:val="0"/>
          <w:bCs/>
        </w:rPr>
        <w:t>Used airless spray gun</w:t>
      </w:r>
      <w:r w:rsidR="009C4C33">
        <w:rPr>
          <w:b w:val="0"/>
          <w:bCs/>
        </w:rPr>
        <w:t>.</w:t>
      </w:r>
    </w:p>
    <w:p w:rsidR="00205D7C" w:rsidRPr="00AB0C88" w:rsidRDefault="00AC4177" w:rsidP="00AB0C88">
      <w:pPr>
        <w:numPr>
          <w:ilvl w:val="0"/>
          <w:numId w:val="8"/>
        </w:numPr>
        <w:tabs>
          <w:tab w:val="left" w:pos="3600"/>
          <w:tab w:val="left" w:pos="5760"/>
          <w:tab w:val="right" w:pos="10080"/>
        </w:tabs>
        <w:spacing w:after="100" w:afterAutospacing="1"/>
        <w:ind w:left="1080" w:right="720"/>
        <w:rPr>
          <w:b w:val="0"/>
          <w:bCs/>
        </w:rPr>
      </w:pPr>
      <w:r>
        <w:rPr>
          <w:b w:val="0"/>
          <w:bCs/>
        </w:rPr>
        <w:t>Used pressure gun</w:t>
      </w:r>
      <w:r w:rsidR="009C4C33">
        <w:rPr>
          <w:b w:val="0"/>
          <w:bCs/>
        </w:rPr>
        <w:t>.</w:t>
      </w:r>
    </w:p>
    <w:sectPr w:rsidR="00205D7C" w:rsidRPr="00AB0C88" w:rsidSect="00E26D84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6F58" w:rsidRDefault="00FC6F58">
      <w:r>
        <w:separator/>
      </w:r>
    </w:p>
  </w:endnote>
  <w:endnote w:type="continuationSeparator" w:id="0">
    <w:p w:rsidR="00FC6F58" w:rsidRDefault="00FC6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6F58" w:rsidRDefault="00FC6F58">
      <w:r>
        <w:separator/>
      </w:r>
    </w:p>
  </w:footnote>
  <w:footnote w:type="continuationSeparator" w:id="0">
    <w:p w:rsidR="00FC6F58" w:rsidRDefault="00FC6F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594629F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">
    <w:nsid w:val="1BCB5F3E"/>
    <w:multiLevelType w:val="hybridMultilevel"/>
    <w:tmpl w:val="12F8F7A6"/>
    <w:lvl w:ilvl="0" w:tplc="5FB872D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CF70F1"/>
    <w:multiLevelType w:val="hybridMultilevel"/>
    <w:tmpl w:val="333E4DE8"/>
    <w:lvl w:ilvl="0" w:tplc="FEC0A5AE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4">
    <w:nsid w:val="41D37389"/>
    <w:multiLevelType w:val="hybridMultilevel"/>
    <w:tmpl w:val="6192B202"/>
    <w:lvl w:ilvl="0" w:tplc="FEC0A5AE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5">
    <w:nsid w:val="42131110"/>
    <w:multiLevelType w:val="hybridMultilevel"/>
    <w:tmpl w:val="DFEAAA1E"/>
    <w:lvl w:ilvl="0" w:tplc="5FB872D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83A4647"/>
    <w:multiLevelType w:val="hybridMultilevel"/>
    <w:tmpl w:val="87542A4E"/>
    <w:lvl w:ilvl="0" w:tplc="5FB872D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7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7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xMrewsDQwMzZU0lEKTi0uzszPAykwqgUAN6sQPywAAAA="/>
  </w:docVars>
  <w:rsids>
    <w:rsidRoot w:val="008337A1"/>
    <w:rsid w:val="00011A64"/>
    <w:rsid w:val="0001256F"/>
    <w:rsid w:val="000606C6"/>
    <w:rsid w:val="00095FBD"/>
    <w:rsid w:val="000A0CD2"/>
    <w:rsid w:val="000A43DC"/>
    <w:rsid w:val="000C63FD"/>
    <w:rsid w:val="000F1EC7"/>
    <w:rsid w:val="00110543"/>
    <w:rsid w:val="00113D66"/>
    <w:rsid w:val="00140172"/>
    <w:rsid w:val="00156661"/>
    <w:rsid w:val="00185C27"/>
    <w:rsid w:val="00190CC2"/>
    <w:rsid w:val="001935CC"/>
    <w:rsid w:val="001A75B3"/>
    <w:rsid w:val="001C0010"/>
    <w:rsid w:val="001D5B37"/>
    <w:rsid w:val="001D640B"/>
    <w:rsid w:val="001D698B"/>
    <w:rsid w:val="00200EF6"/>
    <w:rsid w:val="00205D7C"/>
    <w:rsid w:val="00224359"/>
    <w:rsid w:val="0024365D"/>
    <w:rsid w:val="0026690F"/>
    <w:rsid w:val="002A0FF5"/>
    <w:rsid w:val="002A1A6C"/>
    <w:rsid w:val="002A2F99"/>
    <w:rsid w:val="002C0F21"/>
    <w:rsid w:val="002C439E"/>
    <w:rsid w:val="002C5DF0"/>
    <w:rsid w:val="002E2075"/>
    <w:rsid w:val="00303507"/>
    <w:rsid w:val="00305A99"/>
    <w:rsid w:val="003079AF"/>
    <w:rsid w:val="00313D79"/>
    <w:rsid w:val="00345259"/>
    <w:rsid w:val="00345815"/>
    <w:rsid w:val="00375410"/>
    <w:rsid w:val="00383A26"/>
    <w:rsid w:val="003B7B28"/>
    <w:rsid w:val="003C1C7F"/>
    <w:rsid w:val="003D426E"/>
    <w:rsid w:val="003D5789"/>
    <w:rsid w:val="00414796"/>
    <w:rsid w:val="00430A2F"/>
    <w:rsid w:val="0043288C"/>
    <w:rsid w:val="00434DCA"/>
    <w:rsid w:val="0047112D"/>
    <w:rsid w:val="00473843"/>
    <w:rsid w:val="004912C2"/>
    <w:rsid w:val="004A0353"/>
    <w:rsid w:val="004E5E80"/>
    <w:rsid w:val="004F7975"/>
    <w:rsid w:val="00506871"/>
    <w:rsid w:val="00507A2E"/>
    <w:rsid w:val="00545D53"/>
    <w:rsid w:val="0055596E"/>
    <w:rsid w:val="005671D5"/>
    <w:rsid w:val="005808AC"/>
    <w:rsid w:val="00592216"/>
    <w:rsid w:val="005C473C"/>
    <w:rsid w:val="005C76DE"/>
    <w:rsid w:val="005F384C"/>
    <w:rsid w:val="00603EAA"/>
    <w:rsid w:val="0060794A"/>
    <w:rsid w:val="00607CF8"/>
    <w:rsid w:val="00650B65"/>
    <w:rsid w:val="00651C30"/>
    <w:rsid w:val="006A0443"/>
    <w:rsid w:val="006C57D9"/>
    <w:rsid w:val="006D33A7"/>
    <w:rsid w:val="006F1959"/>
    <w:rsid w:val="00700B6D"/>
    <w:rsid w:val="00715203"/>
    <w:rsid w:val="00732267"/>
    <w:rsid w:val="007563A9"/>
    <w:rsid w:val="00774830"/>
    <w:rsid w:val="00783ACF"/>
    <w:rsid w:val="007B49BE"/>
    <w:rsid w:val="007C282D"/>
    <w:rsid w:val="007F4D9C"/>
    <w:rsid w:val="00812D09"/>
    <w:rsid w:val="00815573"/>
    <w:rsid w:val="0081631A"/>
    <w:rsid w:val="00830DDB"/>
    <w:rsid w:val="008337A1"/>
    <w:rsid w:val="0084220F"/>
    <w:rsid w:val="008448A1"/>
    <w:rsid w:val="00860E93"/>
    <w:rsid w:val="00871D98"/>
    <w:rsid w:val="00881BD8"/>
    <w:rsid w:val="008A61EA"/>
    <w:rsid w:val="008B0535"/>
    <w:rsid w:val="008C043F"/>
    <w:rsid w:val="008C7DA6"/>
    <w:rsid w:val="0092323B"/>
    <w:rsid w:val="009240EE"/>
    <w:rsid w:val="00937C6A"/>
    <w:rsid w:val="00941F06"/>
    <w:rsid w:val="00954D95"/>
    <w:rsid w:val="00994833"/>
    <w:rsid w:val="00996160"/>
    <w:rsid w:val="009A7582"/>
    <w:rsid w:val="009C169B"/>
    <w:rsid w:val="009C4C33"/>
    <w:rsid w:val="009E1009"/>
    <w:rsid w:val="009F4D91"/>
    <w:rsid w:val="00A22248"/>
    <w:rsid w:val="00A25A2E"/>
    <w:rsid w:val="00A338DF"/>
    <w:rsid w:val="00A44ABA"/>
    <w:rsid w:val="00A57F8A"/>
    <w:rsid w:val="00A6560B"/>
    <w:rsid w:val="00A85A7C"/>
    <w:rsid w:val="00AA3A63"/>
    <w:rsid w:val="00AB0C88"/>
    <w:rsid w:val="00AC4177"/>
    <w:rsid w:val="00AC555B"/>
    <w:rsid w:val="00AC5A59"/>
    <w:rsid w:val="00AD0567"/>
    <w:rsid w:val="00AF48B9"/>
    <w:rsid w:val="00B06F8C"/>
    <w:rsid w:val="00B07D2B"/>
    <w:rsid w:val="00B17494"/>
    <w:rsid w:val="00B275C1"/>
    <w:rsid w:val="00B36B4C"/>
    <w:rsid w:val="00B524B5"/>
    <w:rsid w:val="00B97960"/>
    <w:rsid w:val="00BC35DF"/>
    <w:rsid w:val="00BC7456"/>
    <w:rsid w:val="00BC78AC"/>
    <w:rsid w:val="00BE2AC5"/>
    <w:rsid w:val="00BE3416"/>
    <w:rsid w:val="00BF0A31"/>
    <w:rsid w:val="00C07528"/>
    <w:rsid w:val="00C10822"/>
    <w:rsid w:val="00C12256"/>
    <w:rsid w:val="00C607CC"/>
    <w:rsid w:val="00C760C4"/>
    <w:rsid w:val="00CA69F3"/>
    <w:rsid w:val="00CB7210"/>
    <w:rsid w:val="00CF5437"/>
    <w:rsid w:val="00D145DB"/>
    <w:rsid w:val="00D1617A"/>
    <w:rsid w:val="00D210C7"/>
    <w:rsid w:val="00D2471A"/>
    <w:rsid w:val="00D67954"/>
    <w:rsid w:val="00D80860"/>
    <w:rsid w:val="00D86394"/>
    <w:rsid w:val="00DA5BE5"/>
    <w:rsid w:val="00DB7AD4"/>
    <w:rsid w:val="00DE1CCD"/>
    <w:rsid w:val="00DF041B"/>
    <w:rsid w:val="00E1652C"/>
    <w:rsid w:val="00E25875"/>
    <w:rsid w:val="00E25B69"/>
    <w:rsid w:val="00E26D84"/>
    <w:rsid w:val="00E2792C"/>
    <w:rsid w:val="00E428D6"/>
    <w:rsid w:val="00E52833"/>
    <w:rsid w:val="00E546D9"/>
    <w:rsid w:val="00E54D98"/>
    <w:rsid w:val="00ED0739"/>
    <w:rsid w:val="00EE5C05"/>
    <w:rsid w:val="00F15294"/>
    <w:rsid w:val="00F33A9D"/>
    <w:rsid w:val="00F414F2"/>
    <w:rsid w:val="00F51DCE"/>
    <w:rsid w:val="00F66A05"/>
    <w:rsid w:val="00F84D17"/>
    <w:rsid w:val="00FC4579"/>
    <w:rsid w:val="00FC6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337A1"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05A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05A9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C63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C76D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26D8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337A1"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05A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05A99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0C63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5C76DE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E26D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RelyOnCSS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2442</CharactersWithSpaces>
  <SharedDoc>false</SharedDoc>
  <HLinks>
    <vt:vector size="6" baseType="variant">
      <vt:variant>
        <vt:i4>2949128</vt:i4>
      </vt:variant>
      <vt:variant>
        <vt:i4>0</vt:i4>
      </vt:variant>
      <vt:variant>
        <vt:i4>0</vt:i4>
      </vt:variant>
      <vt:variant>
        <vt:i4>5</vt:i4>
      </vt:variant>
      <vt:variant>
        <vt:lpwstr>mailto:dnelson@wwrfresource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Student</dc:creator>
  <cp:lastModifiedBy>WWRFRESOURCE</cp:lastModifiedBy>
  <cp:revision>8</cp:revision>
  <cp:lastPrinted>2017-09-15T18:14:00Z</cp:lastPrinted>
  <dcterms:created xsi:type="dcterms:W3CDTF">2017-09-14T22:08:00Z</dcterms:created>
  <dcterms:modified xsi:type="dcterms:W3CDTF">2018-07-19T16:25:00Z</dcterms:modified>
</cp:coreProperties>
</file>